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B3CC9" w14:textId="77777777" w:rsidR="00387739" w:rsidRDefault="00E5741F">
      <w:pPr>
        <w:pStyle w:val="Title"/>
      </w:pPr>
      <w:r>
        <w:t>Feedback for Project Number 19</w:t>
      </w:r>
    </w:p>
    <w:p w14:paraId="1CD7AA30" w14:textId="77777777" w:rsidR="00387739" w:rsidRDefault="00E5741F">
      <w:pPr>
        <w:pStyle w:val="Heading2"/>
      </w:pPr>
      <w:bookmarkStart w:id="0" w:name="instructions"/>
      <w:r>
        <w:t>Instructions</w:t>
      </w:r>
    </w:p>
    <w:p w14:paraId="18A8ABA3" w14:textId="77777777" w:rsidR="00387739" w:rsidRDefault="00E5741F">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19CD4889" w14:textId="77777777" w:rsidR="00387739" w:rsidRDefault="00E5741F">
      <w:pPr>
        <w:pStyle w:val="BodyText"/>
      </w:pPr>
      <w:r>
        <w:rPr>
          <w:b/>
          <w:bCs/>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19.docx’. Once you are finished, e-mail me both documents (one document per critique) and I will upload them to the ‘Peer_Reviewed_Work’ folder so that your peers can view them. Do not e-mail me the .Rmd file. These reviews are due by </w:t>
      </w:r>
      <w:r>
        <w:rPr>
          <w:b/>
          <w:bCs/>
        </w:rPr>
        <w:t>Frid</w:t>
      </w:r>
      <w:r>
        <w:rPr>
          <w:b/>
          <w:bCs/>
        </w:rPr>
        <w:t>ay, March 25th at 5:30pm CST</w:t>
      </w:r>
      <w:r>
        <w:t>. For ease you can use this markdown file to fill out your responses and knit which will produce a word document for you.</w:t>
      </w:r>
    </w:p>
    <w:p w14:paraId="73646BB6" w14:textId="77777777" w:rsidR="00387739" w:rsidRDefault="00E5741F">
      <w:pPr>
        <w:pStyle w:val="Heading2"/>
      </w:pPr>
      <w:bookmarkStart w:id="1" w:name="feedback-below"/>
      <w:bookmarkEnd w:id="0"/>
      <w:r>
        <w:t>Feedback Below</w:t>
      </w:r>
    </w:p>
    <w:p w14:paraId="6E850AF1" w14:textId="77777777" w:rsidR="00387739" w:rsidRDefault="00E5741F">
      <w:pPr>
        <w:pStyle w:val="FirstParagraph"/>
      </w:pPr>
      <w:r>
        <w:rPr>
          <w:b/>
          <w:bCs/>
        </w:rPr>
        <w:t>What is their topic on?</w:t>
      </w:r>
      <w:r>
        <w:t xml:space="preserve"> Garrett aims to investigate different trends in the NFL based aroun</w:t>
      </w:r>
      <w:r>
        <w:t>d passing. Statistics like yards per season, yards per throw, etc are measured and trends are investigated. This project is correctly defined by the title and plenty of stats are provided.</w:t>
      </w:r>
    </w:p>
    <w:p w14:paraId="0101BA10" w14:textId="77777777" w:rsidR="00387739" w:rsidRDefault="00E5741F">
      <w:pPr>
        <w:pStyle w:val="BodyText"/>
      </w:pPr>
      <w:r>
        <w:rPr>
          <w:b/>
          <w:bCs/>
        </w:rPr>
        <w:t>Are the objectives of the project clearly identifiable?</w:t>
      </w:r>
      <w:r>
        <w:t xml:space="preserve"> The objecti</w:t>
      </w:r>
      <w:r>
        <w:t>ve was defined as investigating the different trends of passing in the NFL during the super bowl era. This web scraping was purely investigation and did not aim to solve a problem or make any conclusions.</w:t>
      </w:r>
    </w:p>
    <w:p w14:paraId="3A4BAAB1" w14:textId="77777777" w:rsidR="00387739" w:rsidRDefault="00E5741F">
      <w:pPr>
        <w:pStyle w:val="BodyText"/>
      </w:pPr>
      <w:r>
        <w:rPr>
          <w:b/>
          <w:bCs/>
        </w:rPr>
        <w:t>What data are used?</w:t>
      </w:r>
      <w:r>
        <w:t xml:space="preserve"> Data was scraped from Pro Footb</w:t>
      </w:r>
      <w:r>
        <w:t>all reference for the years 1966 to present.</w:t>
      </w:r>
    </w:p>
    <w:p w14:paraId="03E00898" w14:textId="77777777" w:rsidR="00387739" w:rsidRDefault="00E5741F">
      <w:pPr>
        <w:pStyle w:val="BodyText"/>
      </w:pPr>
      <w:r>
        <w:rPr>
          <w:b/>
          <w:bCs/>
        </w:rPr>
        <w:t>What is your overall impression of the project?</w:t>
      </w:r>
      <w:r>
        <w:t xml:space="preserve"> I thought overall it was a good project. Passing in the NFL and the importance of QBs has seen a huge increase in recent years. The analysis provided backed up thi</w:t>
      </w:r>
      <w:r>
        <w:t>s trend and showed that passing in general has increased year over year in the NFL.</w:t>
      </w:r>
    </w:p>
    <w:p w14:paraId="44B66850" w14:textId="77777777" w:rsidR="00387739" w:rsidRDefault="00E5741F">
      <w:pPr>
        <w:pStyle w:val="BodyText"/>
      </w:pPr>
      <w:r>
        <w:rPr>
          <w:b/>
          <w:bCs/>
        </w:rPr>
        <w:t>Other encouragements/critiques you would like to provide to your colleague in order for them to have a more refined project.</w:t>
      </w:r>
      <w:r>
        <w:t xml:space="preserve"> Although this project was put together well, I </w:t>
      </w:r>
      <w:r>
        <w:t>feel like additional information could have been used to answer more direct questions. For example, you mentioned that a huge increase in passing occurred when the season had all time low scoring and the NFL changed some rules. Other information like QB av</w:t>
      </w:r>
      <w:r>
        <w:t>erage salaries and things like pass interference rule changes could be plotted to further show the trend. Great project overall!</w:t>
      </w:r>
    </w:p>
    <w:bookmarkEnd w:id="1"/>
    <w:sectPr w:rsidR="003877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A5C6" w14:textId="77777777" w:rsidR="00000000" w:rsidRDefault="00E5741F">
      <w:pPr>
        <w:spacing w:after="0"/>
      </w:pPr>
      <w:r>
        <w:separator/>
      </w:r>
    </w:p>
  </w:endnote>
  <w:endnote w:type="continuationSeparator" w:id="0">
    <w:p w14:paraId="1DF5BD1D" w14:textId="77777777" w:rsidR="00000000" w:rsidRDefault="00E57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CAEA3" w14:textId="77777777" w:rsidR="00387739" w:rsidRDefault="00E5741F">
      <w:r>
        <w:separator/>
      </w:r>
    </w:p>
  </w:footnote>
  <w:footnote w:type="continuationSeparator" w:id="0">
    <w:p w14:paraId="52E9B849" w14:textId="77777777" w:rsidR="00387739" w:rsidRDefault="00E57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44A6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7739"/>
    <w:rsid w:val="004E29B3"/>
    <w:rsid w:val="00590D07"/>
    <w:rsid w:val="00784D58"/>
    <w:rsid w:val="008D6863"/>
    <w:rsid w:val="00B86B75"/>
    <w:rsid w:val="00BC48D5"/>
    <w:rsid w:val="00C36279"/>
    <w:rsid w:val="00E315A3"/>
    <w:rsid w:val="00E57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18C299"/>
  <w15:docId w15:val="{3E44CD9F-9186-3F41-AD94-8730991A8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7</Words>
  <Characters>2326</Characters>
  <Application>Microsoft Office Word</Application>
  <DocSecurity>4</DocSecurity>
  <Lines>19</Lines>
  <Paragraphs>5</Paragraphs>
  <ScaleCrop>false</ScaleCrop>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9</dc:title>
  <dc:creator>Brandon Lwowski</dc:creator>
  <cp:keywords/>
  <cp:lastModifiedBy>Brandon Lwowski</cp:lastModifiedBy>
  <cp:revision>2</cp:revision>
  <dcterms:created xsi:type="dcterms:W3CDTF">2022-03-27T21:35:00Z</dcterms:created>
  <dcterms:modified xsi:type="dcterms:W3CDTF">2022-03-2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